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3)</w:t>
      </w:r>
      <w:r>
        <w:t xml:space="preserve"> </w:t>
      </w:r>
      <w:r>
        <w:t xml:space="preserve">๘</w:t>
      </w:r>
      <w:r>
        <w:t xml:space="preserve"> </w:t>
      </w:r>
      <w:r>
        <w:t xml:space="preserve">หน้าที่ของคำกริยา</w:t>
      </w:r>
      <w:r>
        <w:t xml:space="preserve"> </w:t>
      </w:r>
      <w:r>
        <w:t xml:space="preserve">(1)</w:t>
      </w:r>
      <w:r>
        <w:t xml:space="preserve"> </w:t>
      </w:r>
      <w:r>
        <w:t xml:space="preserve">10</w:t>
      </w:r>
      <w:r>
        <w:t xml:space="preserve"> </w:t>
      </w:r>
      <w:r>
        <w:t xml:space="preserve">ส.ค.64</w:t>
      </w:r>
      <w:r>
        <w:t xml:space="preserve"> </w:t>
      </w:r>
      <w:r>
        <w:t xml:space="preserve">(มีใบงานและใบความรู้)</w:t>
      </w:r>
    </w:p>
    <w:p>
      <w:pPr>
        <w:pStyle w:val="Date"/>
      </w:pPr>
      <w:r>
        <w:t xml:space="preserve">วันพฤหัสบดีที่</w:t>
      </w:r>
      <w:r>
        <w:t xml:space="preserve"> </w:t>
      </w:r>
      <w:r>
        <w:t xml:space="preserve">26</w:t>
      </w:r>
      <w:r>
        <w:t xml:space="preserve"> </w:t>
      </w:r>
      <w:r>
        <w:t xml:space="preserve">พฤษภ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ชาย) นักเรียนทั้งหมดทำความเคารพ</w:t>
      </w:r>
    </w:p>
    <w:p>
      <w:pPr>
        <w:pStyle w:val="BodyText"/>
      </w:pPr>
      <w:r>
        <w:t xml:space="preserve">(นักเรียน)</w:t>
      </w:r>
    </w:p>
    <w:p>
      <w:pPr>
        <w:pStyle w:val="BodyText"/>
      </w:pPr>
      <w:r>
        <w:t xml:space="preserve">(คุณครูนิสาชล) สวัสดีค่ะ นักเรียน สวัสดีคุณครูที่อยู่ปลายทางนะคะ แล้วก็สวัสดีนักเรียนที่อยูปลายทางนะคะ นักเรียนเรียนกับคุณครูนิสาชล รุ่งเนย เช่นเดิมนะคะ สำหรับชั่วโมงนี้นะคะ เราจะมาเรียนในเรื่อง เราก็เรียนกันในเรื่องของคำกริยา จำได้ไหม แต่เราเรียนกันในเรื่องของชนิดของคำกริยานะคะ ว่าคำกริยาแต่ละชนิดมีอะไรบ้าง เราจะมาเรียนกันในเรื่องของหน้าที่ของคำกริยานะคะ นักเรียนจำคำกริยาได้ไหม ว่ามีกี่ชนิดชนิด</w:t>
      </w:r>
    </w:p>
    <w:p>
      <w:pPr>
        <w:pStyle w:val="BodyText"/>
      </w:pPr>
      <w:r>
        <w:t xml:space="preserve">(คุณครูนิสาชล) 5 ชนิดมีอะไรบ้าง</w:t>
      </w:r>
    </w:p>
    <w:p>
      <w:pPr>
        <w:pStyle w:val="BodyText"/>
      </w:pPr>
      <w:r>
        <w:t xml:space="preserve">(นักเรียน) สกรรมกริยา</w:t>
      </w:r>
    </w:p>
    <w:p>
      <w:pPr>
        <w:pStyle w:val="BodyText"/>
      </w:pPr>
      <w:r>
        <w:t xml:space="preserve">(คุณครูนิสาชล) 1. คือ สกรรมกริยาใช่ไหมคะ 2 คือ</w:t>
      </w:r>
    </w:p>
    <w:p>
      <w:pPr>
        <w:pStyle w:val="BodyText"/>
      </w:pPr>
      <w:r>
        <w:t xml:space="preserve">(นักเรียน) อกรรมกริยา</w:t>
      </w:r>
    </w:p>
    <w:p>
      <w:pPr>
        <w:pStyle w:val="BodyText"/>
      </w:pPr>
      <w:r>
        <w:t xml:space="preserve">(คุณครูนิสาชล) สกรรมกริยาเป็นอย่างไร</w:t>
      </w:r>
    </w:p>
    <w:p>
      <w:pPr>
        <w:pStyle w:val="BodyText"/>
      </w:pPr>
      <w:r>
        <w:t xml:space="preserve">(นักเรียน) คือ กริยาที่ไม่ต้องมีกรรมมารองรับ</w:t>
      </w:r>
    </w:p>
    <w:p>
      <w:pPr>
        <w:pStyle w:val="BodyText"/>
      </w:pPr>
      <w:r>
        <w:t xml:space="preserve">(คุณครูนิสาชล) เก่งมากนะคะ ชนิดที่ 1 ก็คือ สกรรมกริยานะคะ สกรรมกริยา ก็คือกริยาที่ต้องมีกรรมมารองรับนะคะ 2. คือ</w:t>
      </w:r>
    </w:p>
    <w:p>
      <w:pPr>
        <w:pStyle w:val="BodyText"/>
      </w:pPr>
      <w:r>
        <w:t xml:space="preserve">(นักเรียน) อกรรมกริยา</w:t>
      </w:r>
    </w:p>
    <w:p>
      <w:pPr>
        <w:pStyle w:val="BodyText"/>
      </w:pPr>
      <w:r>
        <w:t xml:space="preserve">(คุณครูนิสาชล) อกรรมกริยานะคะ นักเรียนจะเลยว่า</w:t>
      </w:r>
      <w:r>
        <w:t xml:space="preserve"> </w:t>
      </w:r>
      <w:r>
        <w:t xml:space="preserve">“</w:t>
      </w:r>
      <w:r>
        <w:t xml:space="preserve">อะ</w:t>
      </w:r>
      <w:r>
        <w:t xml:space="preserve">”</w:t>
      </w:r>
      <w:r>
        <w:t xml:space="preserve"> </w:t>
      </w:r>
      <w:r>
        <w:t xml:space="preserve">แปลว่า ไม่ นะคะ อะ แปลว่าไม่ ไม่ต้องการกรรม คือ ไม่ต้องมีกรรมประโยคนั้นสมบูรณ์ ประเภทที่ 3 คือ…</w:t>
      </w:r>
    </w:p>
    <w:p>
      <w:pPr>
        <w:pStyle w:val="BodyText"/>
      </w:pPr>
      <w:r>
        <w:t xml:space="preserve">(นักเรียน) วิกตรรถกกริยา</w:t>
      </w:r>
    </w:p>
    <w:p>
      <w:pPr>
        <w:pStyle w:val="BodyText"/>
      </w:pPr>
      <w:r>
        <w:t xml:space="preserve">(คุณครูนิสาชล) วิกตรรถกริยานะคะ เป็นอย่างไร</w:t>
      </w:r>
    </w:p>
    <w:p>
      <w:pPr>
        <w:pStyle w:val="BodyText"/>
      </w:pPr>
      <w:r>
        <w:t xml:space="preserve">(นักเรียน) กริยาเปรียบเทียบ</w:t>
      </w:r>
    </w:p>
    <w:p>
      <w:pPr>
        <w:pStyle w:val="BodyText"/>
      </w:pPr>
      <w:r>
        <w:t xml:space="preserve">(คุณครูนิสาชล) กริยาชนิดนี้นะคะ เป็นกริยาเปรียบเทียบนะคะ ส่วนใหญ่มีคำว่า</w:t>
      </w:r>
      <w:r>
        <w:t xml:space="preserve"> </w:t>
      </w:r>
      <w:r>
        <w:t xml:space="preserve">“</w:t>
      </w:r>
      <w:r>
        <w:t xml:space="preserve">คือ</w:t>
      </w:r>
      <w:r>
        <w:t xml:space="preserve">”</w:t>
      </w:r>
      <w:r>
        <w:t xml:space="preserve"> </w:t>
      </w:r>
      <w:r>
        <w:t xml:space="preserve">เป็น เหมือน, คล้าย, บุตร, ราวกับ, กับ นะคะ กริยาชนิดนี้นี่เป็นกริยาที่อาศัยส่วนเติมเต็มนั่นเองนะคะ ชนิดที่ 4 คือ</w:t>
      </w:r>
    </w:p>
    <w:p>
      <w:pPr>
        <w:pStyle w:val="BodyText"/>
      </w:pPr>
      <w:r>
        <w:t xml:space="preserve">(นักเรียน) กริยานุเคราะห์</w:t>
      </w:r>
    </w:p>
    <w:p>
      <w:pPr>
        <w:pStyle w:val="BodyText"/>
      </w:pPr>
      <w:r>
        <w:t xml:space="preserve">(คุณครูนิสาชล) กริยานุเคราะห์นะคะ สุดท้าย คือ</w:t>
      </w:r>
    </w:p>
    <w:p>
      <w:pPr>
        <w:pStyle w:val="BodyText"/>
      </w:pPr>
      <w:r>
        <w:t xml:space="preserve">(นักเรียน) กริยาสภาวมาลา</w:t>
      </w:r>
    </w:p>
    <w:p>
      <w:pPr>
        <w:pStyle w:val="BodyText"/>
      </w:pPr>
      <w:r>
        <w:t xml:space="preserve">(คุณครูนิสาชล) เก่งมาก ปรบมือให้ตัวเองหน่อย</w:t>
      </w:r>
    </w:p>
    <w:p>
      <w:pPr>
        <w:pStyle w:val="BodyText"/>
      </w:pPr>
      <w:r>
        <w:t xml:space="preserve">[เสียงปรบมือ]</w:t>
      </w:r>
    </w:p>
    <w:p>
      <w:pPr>
        <w:pStyle w:val="BodyText"/>
      </w:pPr>
      <w:r>
        <w:t xml:space="preserve">(คุณครูนิสาชล) ต่อไปนะคะ นักเรียน เรามาดูจุดประสงค์ในการเรียนรู้ในวันนี้นะคะ นั่นก็คือข้อที่ 1 นี่ นักเรียนสามารถอธิบายหน้าที่ของคำกริยาได้นะคะ 2. นักเรียนวิเคราะห์ชนิดของคำกริยาและหน้าที่ของคำกริยาได้นะคะ ตอนนี้นักเรียนรู้แล้วว่าชนิดของคำกริยาเป็นอย่างไรนะคะ เดี๋ยววันนี้เราจะมาเรียนหน้าที่กันนะคะ 3. นักเรียนใช้คำกริยาได้ถูกต้องนะคะ เรามาเริ่มเรียนนะคะ ทีนี้นะคะ เรามาทบทวนเรื่อง คำกริยากันอีก 1 รอบนะคะ คำกริยา คือ…</w:t>
      </w:r>
    </w:p>
    <w:p>
      <w:pPr>
        <w:pStyle w:val="BodyText"/>
      </w:pPr>
      <w:r>
        <w:t xml:space="preserve">(นักเรียน) คำที่แสดงอาการของประธานในประโยค</w:t>
      </w:r>
    </w:p>
    <w:p>
      <w:pPr>
        <w:pStyle w:val="BodyText"/>
      </w:pPr>
      <w:r>
        <w:t xml:space="preserve">(คุณครูนิสาชล) นะคะ นักเรียนจำเลยนะคะ ว่าคำกริยานี่ คือ คำที่แสดงอาการของประธานในประโยค ประธานในที่นี้ หรือคำสรรพนามก็ได้นะคะ แสดงอาการของประธานในประโยคนั่นเอง เข้าใจหรือยังนะคะ ต่อไปนะคะ คำกริยาแบ่งออกเป็น 5 ชนิดนะคะ 1. คือ สกรรมกริยา หรือกริยาที่ต้องมีกรรมนะคะ ประโยคนั้นจึงจะสมบูรณ์นะคะ 2. คือ</w:t>
      </w:r>
    </w:p>
    <w:p>
      <w:pPr>
        <w:pStyle w:val="BodyText"/>
      </w:pPr>
      <w:r>
        <w:t xml:space="preserve">(นักเรียน) อกรรมกริยา</w:t>
      </w:r>
    </w:p>
    <w:p>
      <w:pPr>
        <w:pStyle w:val="BodyText"/>
      </w:pPr>
      <w:r>
        <w:t xml:space="preserve">(คุณครูนิสาชล) อกรรมกริยาคือ อกรรม อะ แปลว่าไม่นะคะ อกรรมกริยา คือ กริยาที่ไม่ต้องมีกรรมนะคะ ประโยคนั้นก็สมบูรณ์ได้นะคะ ต่อไป 3. ชนิดที่ 3 อ่านว่า</w:t>
      </w:r>
    </w:p>
    <w:p>
      <w:pPr>
        <w:pStyle w:val="BodyText"/>
      </w:pPr>
      <w:r>
        <w:t xml:space="preserve">(นักเรียน) วิ-กะตรรถกริยา</w:t>
      </w:r>
    </w:p>
    <w:p>
      <w:pPr>
        <w:pStyle w:val="BodyText"/>
      </w:pPr>
      <w:r>
        <w:t xml:space="preserve">(คุณครูนิสาชล) วิกตรรถกริยา คือ กริยาเปรียบเทียบหรือกริยาที่อาศัยส่วนเติมเต็มนะคะ 4. คือ กริยานุเคราะห์</w:t>
      </w:r>
    </w:p>
    <w:p>
      <w:pPr>
        <w:pStyle w:val="BodyText"/>
      </w:pPr>
      <w:r>
        <w:t xml:space="preserve">(คุณครูนิสาชล) กริยานุเคราะห์หรือกริยาช่วยนะคะ 5. คือ กริยาสภาวมาลา ก็คือกริยาที่ทำหน้าที่คล้ายคำนามนะคะ แต่ในปัจจุบันนี่กริยาที่ยังใช้อยู่มี 4 ชนิดนะคะ ชนิดที่ 5 จะเหลือน้อยมากนะคะ ต่อไปนะคะ กริยาแต่ละประเภท เรามาทบทวนกันอีก 1 ครั้งนะคะ นักเรียนจะได้จำได้ 1. คือ สกรรมกริยา คือ กริยาที่ต้องมีกรรม เห็นไหมคะ จะเป็นแบบนี้ ประโยคที่ 1 บอกว่าม้ากินหญ้า เห็นไหมคะ คำว่า</w:t>
      </w:r>
      <w:r>
        <w:t xml:space="preserve"> </w:t>
      </w:r>
      <w:r>
        <w:t xml:space="preserve">“</w:t>
      </w:r>
      <w:r>
        <w:t xml:space="preserve">ม้า</w:t>
      </w:r>
      <w:r>
        <w:t xml:space="preserve">”</w:t>
      </w:r>
      <w:r>
        <w:t xml:space="preserve"> </w:t>
      </w:r>
      <w:r>
        <w:t xml:space="preserve">เป็นอะไรลูก</w:t>
      </w:r>
    </w:p>
    <w:p>
      <w:pPr>
        <w:pStyle w:val="BodyText"/>
      </w:pPr>
      <w:r>
        <w:t xml:space="preserve">(นักเรียน) ประธาน</w:t>
      </w:r>
    </w:p>
    <w:p>
      <w:pPr>
        <w:pStyle w:val="BodyText"/>
      </w:pPr>
      <w:r>
        <w:t xml:space="preserve">(คุณครูนิสาชล) กริยา คือ กิน อะไรเป็นกรรม</w:t>
      </w:r>
    </w:p>
    <w:p>
      <w:pPr>
        <w:pStyle w:val="BodyText"/>
      </w:pPr>
      <w:r>
        <w:t xml:space="preserve">(นักเรียน) หญ้า</w:t>
      </w:r>
    </w:p>
    <w:p>
      <w:pPr>
        <w:pStyle w:val="BodyText"/>
      </w:pPr>
      <w:r>
        <w:t xml:space="preserve">(คุณครูนิสาชล) หญ้านะคะ ถ้าบอกว่า</w:t>
      </w:r>
      <w:r>
        <w:t xml:space="preserve"> </w:t>
      </w:r>
      <w:r>
        <w:t xml:space="preserve">“</w:t>
      </w:r>
      <w:r>
        <w:t xml:space="preserve">ม้ากิน</w:t>
      </w:r>
      <w:r>
        <w:t xml:space="preserve">”</w:t>
      </w:r>
      <w:r>
        <w:t xml:space="preserve"> </w:t>
      </w:r>
      <w:r>
        <w:t xml:space="preserve">ได้ไหม</w:t>
      </w:r>
    </w:p>
    <w:p>
      <w:pPr>
        <w:pStyle w:val="BodyText"/>
      </w:pPr>
      <w:r>
        <w:t xml:space="preserve">(นักเรียน) ไม่ได้</w:t>
      </w:r>
    </w:p>
    <w:p>
      <w:pPr>
        <w:pStyle w:val="BodyText"/>
      </w:pPr>
      <w:r>
        <w:t xml:space="preserve">(คุณครูนิสาชล) ใช่ไหมคะ ประโยคนี้ก็เลยต้องมีกรรมเห็นไหมคะ หมูกินรำ เห็นไหมคะ เข้าใจไหม ประโยคที่ 3 แม่ตีน้อง เห็นไหมคะ ประโยคที่ 4</w:t>
      </w:r>
    </w:p>
    <w:p>
      <w:pPr>
        <w:pStyle w:val="BodyText"/>
      </w:pPr>
      <w:r>
        <w:t xml:space="preserve">(นักเรียน) น้องเตะฟุตบอล</w:t>
      </w:r>
    </w:p>
    <w:p>
      <w:pPr>
        <w:pStyle w:val="BodyText"/>
      </w:pPr>
      <w:r>
        <w:t xml:space="preserve">(คุณครูนิสาชล) น้องเตะฟุตบอล เห็นไหมคะ ลักษณะของสกรรมกริยา คือ แบบนี้ นักเรียนเข้าใจหรือไม่ เข้าใจแล้วนะ สกรรมกริยา คือ กริยาที่ต้องมีกรรมนะคะ ประโยคจึงจะสมบูรณ์ ต่อไปชนิดที่ 2 ก็คือ</w:t>
      </w:r>
    </w:p>
    <w:p>
      <w:pPr>
        <w:pStyle w:val="BodyText"/>
      </w:pPr>
      <w:r>
        <w:t xml:space="preserve">(นักเรียน) อกรรมกริยา</w:t>
      </w:r>
    </w:p>
    <w:p>
      <w:pPr>
        <w:pStyle w:val="BodyText"/>
      </w:pPr>
      <w:r>
        <w:t xml:space="preserve">(คุณครูนิสาชล) อกรรมกริยา คือ…</w:t>
      </w:r>
    </w:p>
    <w:p>
      <w:pPr>
        <w:pStyle w:val="BodyText"/>
      </w:pPr>
      <w:r>
        <w:t xml:space="preserve">(นักเรียน) กริยาที่ไม่ต้องมีกรรมมารองรับ</w:t>
      </w:r>
    </w:p>
    <w:p>
      <w:pPr>
        <w:pStyle w:val="BodyText"/>
      </w:pPr>
      <w:r>
        <w:t xml:space="preserve">(คุณครูนิสาชล) คือ กริยาที่ไม่ต้องมีกรรม ก็ประโยคนั้นก็สมบูรณ์นะคะ เช่น ประโยคนี้บอกว่า กบร้อง เห็นไหมคะ ฝนตกหนัก เห็นไหมคะ คำว่า</w:t>
      </w:r>
      <w:r>
        <w:t xml:space="preserve"> </w:t>
      </w:r>
      <w:r>
        <w:t xml:space="preserve">“</w:t>
      </w:r>
      <w:r>
        <w:t xml:space="preserve">หนัก</w:t>
      </w:r>
      <w:r>
        <w:t xml:space="preserve">”</w:t>
      </w:r>
      <w:r>
        <w:t xml:space="preserve"> </w:t>
      </w:r>
      <w:r>
        <w:t xml:space="preserve">นี่ เป็นคำอะไร คำวิเศษณ์ มาขยาย เขาบอกว่าฝนตกได้ไหม ฝนตกเราก็เข้าใจแล้ว แต่คำว่า</w:t>
      </w:r>
      <w:r>
        <w:t xml:space="preserve"> </w:t>
      </w:r>
      <w:r>
        <w:t xml:space="preserve">“</w:t>
      </w:r>
      <w:r>
        <w:t xml:space="preserve">หนัก</w:t>
      </w:r>
      <w:r>
        <w:t xml:space="preserve">”</w:t>
      </w:r>
      <w:r>
        <w:t xml:space="preserve"> </w:t>
      </w:r>
      <w:r>
        <w:t xml:space="preserve">นี่มาขยายอีกทีหนึ่ง ต่อไปคำว่า</w:t>
      </w:r>
      <w:r>
        <w:t xml:space="preserve"> </w:t>
      </w:r>
      <w:r>
        <w:t xml:space="preserve">“</w:t>
      </w:r>
      <w:r>
        <w:t xml:space="preserve">น้ำท่วม</w:t>
      </w:r>
      <w:r>
        <w:t xml:space="preserve">”</w:t>
      </w:r>
      <w:r>
        <w:t xml:space="preserve"> </w:t>
      </w:r>
      <w:r>
        <w:t xml:space="preserve">เห็นไหมคะ น้ำท่วม, ฟ้าร้อง รถติด รถติดนะคะ ฉันยิ้ม, เด็กหัวเราะ, ไก่ขัน เข้าใจนะ ต่อไป ชนิดที่ 3 คือ</w:t>
      </w:r>
    </w:p>
    <w:p>
      <w:pPr>
        <w:pStyle w:val="BodyText"/>
      </w:pPr>
      <w:r>
        <w:t xml:space="preserve">(นักเรียน) วิกตรรถกริยา</w:t>
      </w:r>
    </w:p>
    <w:p>
      <w:pPr>
        <w:pStyle w:val="BodyText"/>
      </w:pPr>
      <w:r>
        <w:t xml:space="preserve">(คุณครูนิสาชล) วิกตรรถ คือ กริยาเปรียบเทียบ หรือกริยาที่ต้องอาศัยส่วนเติมเต็มนะคะ นักเรียนดูนะคะ ประโยคที่ 1 คำว่า</w:t>
      </w:r>
      <w:r>
        <w:t xml:space="preserve"> </w:t>
      </w:r>
      <w:r>
        <w:t xml:space="preserve">“</w:t>
      </w:r>
      <w:r>
        <w:t xml:space="preserve">คือ</w:t>
      </w:r>
      <w:r>
        <w:t xml:space="preserve">”</w:t>
      </w:r>
      <w:r>
        <w:t xml:space="preserve"> </w:t>
      </w:r>
      <w:r>
        <w:t xml:space="preserve">เป็นกริยาเปรียบเทียบ ข้างหลังนี่เป็นอะไรลูก อาศัยส่วนเติมเต็มใช่ไหม นี่เติมเต็มให้ประโยคนี้ทำไม สมบูรณ์ ครูสวยดุจนางฟ้า คำว่า</w:t>
      </w:r>
      <w:r>
        <w:t xml:space="preserve"> </w:t>
      </w:r>
      <w:r>
        <w:t xml:space="preserve">“</w:t>
      </w:r>
      <w:r>
        <w:t xml:space="preserve">ดุจ</w:t>
      </w:r>
      <w:r>
        <w:t xml:space="preserve">”</w:t>
      </w:r>
      <w:r>
        <w:t xml:space="preserve"> </w:t>
      </w:r>
      <w:r>
        <w:t xml:space="preserve">เป็นกริยา เห็นไหม เปรียบเทียบใช่ไหม นางฟ้าเป็นอะไร ส่วนเติมเต็มนะคะ ต่อไปชนิดที่ 4 กริยานุเคราะห์ กริยานี้ ก็คือกริยากริยาที่ทำหน้าที่ช่วย เห็นไหมคะ ช่วยให้กริยาหลักทำไมลูก สมบูรณ์นะคะ เช่น นักเรียนถูกครูดุ เห็นไหมคะ กริยานุเคราะห์นี่ กริยานุเคราะห์นี่จะวางอยู่กริยาแท้ กริยานุเคราะห์นี่ มันเป็นกริยาไม่แท้นะคะ เอามาวางข้างหน้าคำกริยาแท้ เพื่อให้ประโยคนั้นทำไม สมบูรณ์ คำว่า</w:t>
      </w:r>
      <w:r>
        <w:t xml:space="preserve"> </w:t>
      </w:r>
      <w:r>
        <w:t xml:space="preserve">“</w:t>
      </w:r>
      <w:r>
        <w:t xml:space="preserve">นักเรียน</w:t>
      </w:r>
      <w:r>
        <w:t xml:space="preserve">”</w:t>
      </w:r>
      <w:r>
        <w:t xml:space="preserve"> </w:t>
      </w:r>
      <w:r>
        <w:t xml:space="preserve">ประโยคนี้บอกว่านักเรียนถูกครูดุเป็นเวลานาน คำใดเป็นกริยาแท้ คำว่า</w:t>
      </w:r>
      <w:r>
        <w:t xml:space="preserve"> </w:t>
      </w:r>
      <w:r>
        <w:t xml:space="preserve">“</w:t>
      </w:r>
      <w:r>
        <w:t xml:space="preserve">ดุ</w:t>
      </w:r>
      <w:r>
        <w:t xml:space="preserve">”</w:t>
      </w:r>
      <w:r>
        <w:t xml:space="preserve"> </w:t>
      </w:r>
      <w:r>
        <w:t xml:space="preserve">เห็นไหมคะ ถูก เอาคำว่า</w:t>
      </w:r>
      <w:r>
        <w:t xml:space="preserve"> </w:t>
      </w:r>
      <w:r>
        <w:t xml:space="preserve">“</w:t>
      </w:r>
      <w:r>
        <w:t xml:space="preserve">ถูก</w:t>
      </w:r>
      <w:r>
        <w:t xml:space="preserve">”</w:t>
      </w:r>
      <w:r>
        <w:t xml:space="preserve"> </w:t>
      </w:r>
      <w:r>
        <w:t xml:space="preserve">เข้ามา เข้าใจไหมลูก เข้าใจไหมคะ เข้าใจนะ ต่อไป พี่ของฉันจะไปเรียนต่อไปสหรัฐอเมริกาเดือนหน้า คำใดเป็นคำกริยาแท้</w:t>
      </w:r>
    </w:p>
    <w:p>
      <w:pPr>
        <w:pStyle w:val="BodyText"/>
      </w:pPr>
      <w:r>
        <w:t xml:space="preserve">(นักเรียน)</w:t>
      </w:r>
      <w:r>
        <w:t xml:space="preserve"> </w:t>
      </w:r>
      <w:r>
        <w:t xml:space="preserve">“</w:t>
      </w:r>
      <w:r>
        <w:t xml:space="preserve">ไป</w:t>
      </w:r>
      <w:r>
        <w:t xml:space="preserve">”</w:t>
      </w:r>
    </w:p>
    <w:p>
      <w:pPr>
        <w:pStyle w:val="BodyText"/>
      </w:pPr>
      <w:r>
        <w:t xml:space="preserve">(คุณครูนิสาชลฉ</w:t>
      </w:r>
    </w:p>
    <w:p>
      <w:pPr>
        <w:pStyle w:val="BodyText"/>
      </w:pPr>
      <w:r>
        <w:t xml:space="preserve">(นักเรียน)</w:t>
      </w:r>
      <w:r>
        <w:t xml:space="preserve"> </w:t>
      </w:r>
      <w:r>
        <w:t xml:space="preserve">“</w:t>
      </w:r>
      <w:r>
        <w:t xml:space="preserve">ไป</w:t>
      </w:r>
      <w:r>
        <w:t xml:space="preserve">”</w:t>
      </w:r>
    </w:p>
    <w:p>
      <w:pPr>
        <w:pStyle w:val="BodyText"/>
      </w:pPr>
      <w:r>
        <w:t xml:space="preserve">(คุณครูนิสาชล)</w:t>
      </w:r>
      <w:r>
        <w:t xml:space="preserve"> </w:t>
      </w:r>
      <w:r>
        <w:t xml:space="preserve">“</w:t>
      </w:r>
      <w:r>
        <w:t xml:space="preserve">ไป</w:t>
      </w:r>
      <w:r>
        <w:t xml:space="preserve">”</w:t>
      </w:r>
      <w:r>
        <w:t xml:space="preserve"> </w:t>
      </w:r>
      <w:r>
        <w:t xml:space="preserve">เห็นไหมคะ ไปไหน ไปเรียนใช่ไหม คำนี้นี่เข้ามาช่วยนะคะ เข้าใจไหมลูก เข้าใจนะ ต่ไปอ 5 ก็คือกริยาสภาวมาลา กริยาประเภทนี้นี่ ทำหน้าที่คล้ายกับคำนามนะคะ แต่นักเรียนลองสังเกตดูนะ เช่นคำว่า</w:t>
      </w:r>
      <w:r>
        <w:t xml:space="preserve"> </w:t>
      </w:r>
      <w:r>
        <w:t xml:space="preserve">“</w:t>
      </w:r>
      <w:r>
        <w:t xml:space="preserve">ว่ายน้ำ</w:t>
      </w:r>
      <w:r>
        <w:t xml:space="preserve">”</w:t>
      </w:r>
      <w:r>
        <w:t xml:space="preserve"> </w:t>
      </w:r>
      <w:r>
        <w:t xml:space="preserve">เป็นคำนาม นาม อาการนาม เข้าใจไหมลูก เข้าใจไหม แต่เราจะไม่โยงเข้ามานักเรียนจะ งง นะคะ ทำหน้าที่ กริยานี้ทำหน้าที่เป็นคำนามนะคะ แต่ถ้าเราเอาคำว่า</w:t>
      </w:r>
      <w:r>
        <w:t xml:space="preserve"> </w:t>
      </w:r>
      <w:r>
        <w:t xml:space="preserve">“</w:t>
      </w:r>
      <w:r>
        <w:t xml:space="preserve">การ</w:t>
      </w:r>
      <w:r>
        <w:t xml:space="preserve">”</w:t>
      </w:r>
      <w:r>
        <w:t xml:space="preserve"> </w:t>
      </w:r>
      <w:r>
        <w:t xml:space="preserve">เข้ามา คำนั้นจะเป็นคำนามนะคะ เช่น คำว่า… เช่นคำว่า</w:t>
      </w:r>
      <w:r>
        <w:t xml:space="preserve"> </w:t>
      </w:r>
      <w:r>
        <w:t xml:space="preserve">“</w:t>
      </w:r>
      <w:r>
        <w:t xml:space="preserve">การว่ายน้ำ</w:t>
      </w:r>
      <w:r>
        <w:t xml:space="preserve">”</w:t>
      </w:r>
      <w:r>
        <w:t xml:space="preserve"> </w:t>
      </w:r>
      <w:r>
        <w:t xml:space="preserve">คำว่า</w:t>
      </w:r>
      <w:r>
        <w:t xml:space="preserve"> </w:t>
      </w:r>
      <w:r>
        <w:t xml:space="preserve">“</w:t>
      </w:r>
      <w:r>
        <w:t xml:space="preserve">การร้องเพลง</w:t>
      </w:r>
      <w:r>
        <w:t xml:space="preserve">”</w:t>
      </w:r>
      <w:r>
        <w:t xml:space="preserve"> </w:t>
      </w:r>
      <w:r>
        <w:t xml:space="preserve">เห็นไหมคะ การอ่านในใจ เข้าใจไหมเอ่ย เข้าใจนะคะ ต่อไปนะคะ ทีนี้เรามาดูนะคะ เรามาดูหน้าที่ของคำกริยากันบ้างว่ามีอะไรบ้างนะคะ คำกริยานี่ ทำหน้าที่เป็นตัวแสดงของประโยคนะคะ เช่น เด็กกำลังเล่น เล่นอย่างสนุกสนาน นะคะ 2. ครูสอน เข้าใจไหมลูก คำว่า</w:t>
      </w:r>
      <w:r>
        <w:t xml:space="preserve"> </w:t>
      </w:r>
      <w:r>
        <w:t xml:space="preserve">“</w:t>
      </w:r>
      <w:r>
        <w:t xml:space="preserve">แสดง</w:t>
      </w:r>
      <w:r>
        <w:t xml:space="preserve">”</w:t>
      </w:r>
      <w:r>
        <w:t xml:space="preserve"> </w:t>
      </w:r>
      <w:r>
        <w:t xml:space="preserve">เข้าใจไหม ทำหน้าที่เป็นตัวแสดงของประโยค ให้เราเห็นว่ากำลังทำอะไร เข้าใจไหมลูกนะคะ ประโยคที่ 1 บอกว่าเด็กกำลังเล่นสนุกสนาน ประโยคที่ 2 บอกว่า</w:t>
      </w:r>
    </w:p>
    <w:p>
      <w:pPr>
        <w:pStyle w:val="BodyText"/>
      </w:pPr>
      <w:r>
        <w:t xml:space="preserve">(นักเรียน) ครูสอนวิชาภาษาไทยมาหลายปีแล้ว</w:t>
      </w:r>
    </w:p>
    <w:p>
      <w:pPr>
        <w:pStyle w:val="BodyText"/>
      </w:pPr>
      <w:r>
        <w:t xml:space="preserve">(คุณครูนิสาชล) ข้อที่ 3 บอกว่า…</w:t>
      </w:r>
    </w:p>
    <w:p>
      <w:pPr>
        <w:pStyle w:val="BodyText"/>
      </w:pPr>
      <w:r>
        <w:t xml:space="preserve">(นักเรียน) เกิดแผ่นดินไหวที่จังหวัดเชียงราย</w:t>
      </w:r>
    </w:p>
    <w:p>
      <w:pPr>
        <w:pStyle w:val="BodyText"/>
      </w:pPr>
      <w:r>
        <w:t xml:space="preserve">(คุณครูนิสาชล) ข้อที่ 4 บอกว่า</w:t>
      </w:r>
    </w:p>
    <w:p>
      <w:pPr>
        <w:pStyle w:val="BodyText"/>
      </w:pPr>
      <w:r>
        <w:t xml:space="preserve">(นักเรียน) ม ขนมอยู่ในตู้</w:t>
      </w:r>
    </w:p>
    <w:p>
      <w:pPr>
        <w:pStyle w:val="BodyText"/>
      </w:pPr>
      <w:r>
        <w:t xml:space="preserve">(คุณครูนิสาชล) นะคะ นะคะ หน้าที่ที่ 2 ก็คือทำหน้าที่เป็นส่วนขยายคำนามนะคะ ส่วนที่ 1 อ่านแค่ว่าเด็กถูกตำรวจจับ เห็นไหมคะ คำว่า</w:t>
      </w:r>
      <w:r>
        <w:t xml:space="preserve"> </w:t>
      </w:r>
      <w:r>
        <w:t xml:space="preserve">“</w:t>
      </w:r>
      <w:r>
        <w:t xml:space="preserve">เร่ร่อน</w:t>
      </w:r>
      <w:r>
        <w:t xml:space="preserve">”</w:t>
      </w:r>
      <w:r>
        <w:t xml:space="preserve"> </w:t>
      </w:r>
      <w:r>
        <w:t xml:space="preserve">นี่ มาขยายอะไรลูก มาขยายเด็ก เด็กเป็นอะไร เด็กเป็นประธาน เป็นคำ… เด็กเป็นคำนาม หน้าที่ที่ 2 นี่เขาบอกว่าทำหน้าที่เป็นส่วนขยายคำนามนะคะ ก็คือเอาคำเหล่านั้นมาขยายคำนามอีกทีหนึ่ง นักเรียนเข้าใจไหมลูก เข้าใจไหมคะ ประโยคที่ 2 บอกว่าตำรวจยิงมือปืนปล้นแบงก์ตาย เห็นไหมคะ ถ้าบอกว่าตำรวจยิงมือปืนตายได้ไหม แต่เอามาขยายอะไรลูก ขยาย ขยายอะไร</w:t>
      </w:r>
    </w:p>
    <w:p>
      <w:pPr>
        <w:pStyle w:val="BodyText"/>
      </w:pPr>
      <w:r>
        <w:t xml:space="preserve">(นักเรียน) ขยายปืน</w:t>
      </w:r>
    </w:p>
    <w:p>
      <w:pPr>
        <w:pStyle w:val="BodyText"/>
      </w:pPr>
      <w:r>
        <w:t xml:space="preserve">(คุณครูนิสาชล) ต่อไปประโยคที่ 3 ประโยคที่ 3</w:t>
      </w:r>
    </w:p>
    <w:p>
      <w:pPr>
        <w:pStyle w:val="BodyText"/>
      </w:pPr>
      <w:r>
        <w:t xml:space="preserve">(นักเรียน) ที่นี่รับสมัครเด็กล้างจานสองคน</w:t>
      </w:r>
    </w:p>
    <w:p>
      <w:pPr>
        <w:pStyle w:val="BodyText"/>
      </w:pPr>
      <w:r>
        <w:t xml:space="preserve">(คุณครูนิสาชล) ข้อที่ 4</w:t>
      </w:r>
    </w:p>
    <w:p>
      <w:pPr>
        <w:pStyle w:val="BodyText"/>
      </w:pPr>
      <w:r>
        <w:t xml:space="preserve">(นักเรียน) คนเก็บขยะไปตั้งแต่เช้า</w:t>
      </w:r>
    </w:p>
    <w:p>
      <w:pPr>
        <w:pStyle w:val="BodyText"/>
      </w:pPr>
      <w:r>
        <w:t xml:space="preserve">(คุณครูนิสาชล) คนเก็บขยะไปตั้งแต่เช้านะคะ ข้อที่ 5 บอกว่า</w:t>
      </w:r>
    </w:p>
    <w:p>
      <w:pPr>
        <w:pStyle w:val="BodyText"/>
      </w:pPr>
      <w:r>
        <w:t xml:space="preserve">(นักเรียน) พนักงานขายของหายไปไหนหมด</w:t>
      </w:r>
    </w:p>
    <w:p>
      <w:pPr>
        <w:pStyle w:val="BodyText"/>
      </w:pPr>
      <w:r>
        <w:t xml:space="preserve">(คุณครูนิสาชล) พนักงานขายของหายไปไหนหมดนะคะ ต่อไปนะคะ หน้าที่ที่ 3 ของเขา ก็คือทำหน้าที่เป็นกริยาสภาวมาลา กริยาสภาวมาลา คือ…</w:t>
      </w:r>
    </w:p>
    <w:p>
      <w:pPr>
        <w:pStyle w:val="BodyText"/>
      </w:pPr>
      <w:r>
        <w:t xml:space="preserve">(นักเรียน) กริยาที่ทำหน้าที่คล้ายคำนาม</w:t>
      </w:r>
    </w:p>
    <w:p>
      <w:pPr>
        <w:pStyle w:val="BodyText"/>
      </w:pPr>
      <w:r>
        <w:t xml:space="preserve">(คุณครูนิสาชล) กริยาที่ทำหน้าคล้ายคำนามนะคะ ทำหน้าที่เป็นกริยาสภาวมาลาเป็นประธาน เป็นกรรม หรือเป็นบทขยายนะคะ ข้อที่ 1 บอกว่าอ่านหนังสือ… อ่านหนังสือหมื่นเล่ม นักเรียนอ่านหนังสือไหมลูก เยอะเลยนะคะ กินมากทำให้อ้วนนะคะ ประโยคที่ 4 บอกว่า</w:t>
      </w:r>
    </w:p>
    <w:p>
      <w:pPr>
        <w:pStyle w:val="BodyText"/>
      </w:pPr>
      <w:r>
        <w:t xml:space="preserve">(นักเรียน) เขาชอบตกปลา</w:t>
      </w:r>
    </w:p>
    <w:p>
      <w:pPr>
        <w:pStyle w:val="BodyText"/>
      </w:pPr>
      <w:r>
        <w:t xml:space="preserve">(คุณครูนิสาชล) เขาชอบตกปลานะคะ หน้าที่สุดท้าย หน้าที่สุดท้ายทำหน้าที่อะไร ทำหน้าที่ช่วยประกอบกริยา ให้มีความหมายชัดเจนขึ้นนะคะ คุณจะไปด้วย คุณจะไปด้วย จบไหม เอาคำว่า</w:t>
      </w:r>
      <w:r>
        <w:t xml:space="preserve"> </w:t>
      </w:r>
      <w:r>
        <w:t xml:space="preserve">“</w:t>
      </w:r>
      <w:r>
        <w:t xml:space="preserve">ก็ได้</w:t>
      </w:r>
      <w:r>
        <w:t xml:space="preserve">”</w:t>
      </w:r>
      <w:r>
        <w:t xml:space="preserve"> </w:t>
      </w:r>
      <w:r>
        <w:t xml:space="preserve">เข้ามา เห็นไหมคะ เธอต้องตั้งใจมากกว่านี้ เห็นไหมคะ เขาทำการบ้านเสร็จ ได้ไหม</w:t>
      </w:r>
      <w:r>
        <w:t xml:space="preserve"> </w:t>
      </w:r>
      <w:r>
        <w:t xml:space="preserve">“</w:t>
      </w:r>
      <w:r>
        <w:t xml:space="preserve">แล้ว</w:t>
      </w:r>
      <w:r>
        <w:t xml:space="preserve">”</w:t>
      </w:r>
      <w:r>
        <w:t xml:space="preserve"> </w:t>
      </w:r>
      <w:r>
        <w:t xml:space="preserve">เข้ามาขยาย แค่นี้เองนะคะ เข้าใจหรือยัง เข้าใจไหมคะ นะคะ ทีนี้นักเรียนเข้าใจหน้าที่แล้ว ชนิดของคำ… คำอะไรลูก ชนิดของคำกริยาแล้ว นักเรียนจำได้ไหม เมื่อชั่วโมงที่แล้ว นักเรียนฟังคุณครู นักเรียนคะ นักเรียนหยิบใบงานของชั่วโมงที่แล้วขึ้นมานะคะ เรายังไม่ได้เฉลยกันใช่ไหม นะคะ เดี๋ยวเราจะมาเฉลย เดี๋ยวเราจะมาเฉลยนะคะ ใบงานเมื่อชั่วโมงที่แล้วกันนะคะ นักเรียนดูนะลูก นักเรียนคะ นักเรียนดูนะคะนักเรียน ข้อที่ 1 บอกว่าคุณพ่อไปโรงงานช่วงบ่าย เห็นไหมคะ ให้นักเรียนบอกชนิดของคำกริยา คำว่า</w:t>
      </w:r>
      <w:r>
        <w:t xml:space="preserve"> </w:t>
      </w:r>
      <w:r>
        <w:t xml:space="preserve">“</w:t>
      </w:r>
      <w:r>
        <w:t xml:space="preserve">ไป</w:t>
      </w:r>
      <w:r>
        <w:t xml:space="preserve">”</w:t>
      </w:r>
      <w:r>
        <w:t xml:space="preserve"> </w:t>
      </w:r>
      <w:r>
        <w:t xml:space="preserve">เป็นคำกริยาชนิดใดลูก เป็นคำกริยาประเภท</w:t>
      </w:r>
    </w:p>
    <w:p>
      <w:pPr>
        <w:pStyle w:val="BodyText"/>
      </w:pPr>
      <w:r>
        <w:t xml:space="preserve">(นักเรียน) สกรรมกริยา</w:t>
      </w:r>
    </w:p>
    <w:p>
      <w:pPr>
        <w:pStyle w:val="BodyText"/>
      </w:pPr>
      <w:r>
        <w:t xml:space="preserve">(คุณครูนิสาชล) สกรรมกริยา ถูกต้องนะคะ ต่อไปข้อที่ 2 เธอสวยราวกับนางฟ้า เป็นอะไรลูก</w:t>
      </w:r>
      <w:r>
        <w:t xml:space="preserve"> </w:t>
      </w:r>
      <w:r>
        <w:t xml:space="preserve">“</w:t>
      </w:r>
      <w:r>
        <w:t xml:space="preserve">ราวกับ</w:t>
      </w:r>
      <w:r>
        <w:t xml:space="preserve">”</w:t>
      </w:r>
    </w:p>
    <w:p>
      <w:pPr>
        <w:pStyle w:val="BodyText"/>
      </w:pPr>
      <w:r>
        <w:t xml:space="preserve">(นักเรียน) วิกตรรกริยา วิกตรรถกริยา นะคะ ถูกต้อง ต่อไป คุณตาชอบไม้ดอกไม้ประดับ</w:t>
      </w:r>
      <w:r>
        <w:t xml:space="preserve"> </w:t>
      </w:r>
      <w:r>
        <w:t xml:space="preserve">“</w:t>
      </w:r>
      <w:r>
        <w:t xml:space="preserve">ชอบ</w:t>
      </w:r>
      <w:r>
        <w:t xml:space="preserve">”</w:t>
      </w:r>
      <w:r>
        <w:t xml:space="preserve"> </w:t>
      </w:r>
      <w:r>
        <w:t xml:space="preserve">เป็นอะไรลูก</w:t>
      </w:r>
      <w:r>
        <w:t xml:space="preserve"> </w:t>
      </w:r>
      <w:r>
        <w:t xml:space="preserve">“</w:t>
      </w:r>
      <w:r>
        <w:t xml:space="preserve">ชอบ</w:t>
      </w:r>
      <w:r>
        <w:t xml:space="preserve">”</w:t>
      </w:r>
      <w:r>
        <w:t xml:space="preserve"> </w:t>
      </w:r>
      <w:r>
        <w:t xml:space="preserve">เป็นสกรรมกริยา ถูกต้องนะคะ ต่อไปข้อที่ 4 นะคะ เด็กนักเรียนร้องไห้</w:t>
      </w:r>
    </w:p>
    <w:p>
      <w:pPr>
        <w:pStyle w:val="BodyText"/>
      </w:pPr>
      <w:r>
        <w:t xml:space="preserve">(นักเรียน) อกรรมกริยา</w:t>
      </w:r>
    </w:p>
    <w:p>
      <w:pPr>
        <w:pStyle w:val="BodyText"/>
      </w:pPr>
      <w:r>
        <w:t xml:space="preserve">(คุณครูนิสาชล) เป็นอกรรมกริยานั่นเองนะคะ ต่อไปข้อที่ 5 โปรดอย่าเดินลัดสนาม เป็นอะไรลูก เป็นอะไรลูก</w:t>
      </w:r>
    </w:p>
    <w:p>
      <w:pPr>
        <w:pStyle w:val="BodyText"/>
      </w:pPr>
      <w:r>
        <w:t xml:space="preserve">(นักเรียน) กริยานุเคราะห์</w:t>
      </w:r>
    </w:p>
    <w:p>
      <w:pPr>
        <w:pStyle w:val="BodyText"/>
      </w:pPr>
      <w:r>
        <w:t xml:space="preserve">(คุณครูนิสาชล) กริยานุเคราะห์ ถูกต้องนะคะ ถ้าใครผิดแก้ได้เลยนะลูกนะ ต่อไปข้อที่ 6 นักเรียนปลายทางของคุณครูด้วยเช่นกันนะคะ นักเรียนหยิบใบงานขึ้นมาเฉลยไปพร้อม ๆ กันนะคะ ต่อไปลูก ต่อไป ข้อที่ 6 นภพเป็นเด็กเกเร เป็นอะไรลูก ถูกต้องนะคะ วิกตรรถกริยานะคะ ใครถูกหมดเลยที่เฉลยมา มีไหม เก่งมาก ต่อไป ข้อที่ 7 เมื่อคืนฉันเห็นดาวตกนะคะ เป็นอะไรลูก</w:t>
      </w:r>
    </w:p>
    <w:p>
      <w:pPr>
        <w:pStyle w:val="BodyText"/>
      </w:pPr>
      <w:r>
        <w:t xml:space="preserve">(นักเรียน) สกรรมกริยา</w:t>
      </w:r>
    </w:p>
    <w:p>
      <w:pPr>
        <w:pStyle w:val="BodyText"/>
      </w:pPr>
      <w:r>
        <w:t xml:space="preserve">(คุณครูนิสาชล) เป็นสกรรมกริยานะคะ ถูกต้อง ต่อไป เด็ก ๆ ก่อกองทราย เป็นอะไรลูก เป็นสกรรมกริยานะคะ ถูกต้องนะคะ ต่อไป นกเกาะอยู่บนต้นไม้ เป็นอะไรลูก เป็นสกรรมกริยานะคะ ถูกต้องนะคะ ต่อไป เธอควร เธอควรอะไร เธอควรตั้งใจเรียน ตั้งใจอ่านหนังสือ เป็น…</w:t>
      </w:r>
    </w:p>
    <w:p>
      <w:pPr>
        <w:pStyle w:val="BodyText"/>
      </w:pPr>
      <w:r>
        <w:t xml:space="preserve">(นักเรียน) กริยานุเคราะห์</w:t>
      </w:r>
    </w:p>
    <w:p>
      <w:pPr>
        <w:pStyle w:val="BodyText"/>
      </w:pPr>
      <w:r>
        <w:t xml:space="preserve">(คุณครูนิสาชล) นะคะ เพราะอะไรนะ มีคำว่า</w:t>
      </w:r>
      <w:r>
        <w:t xml:space="preserve"> </w:t>
      </w:r>
      <w:r>
        <w:t xml:space="preserve">“</w:t>
      </w:r>
      <w:r>
        <w:t xml:space="preserve">ควร</w:t>
      </w:r>
      <w:r>
        <w:t xml:space="preserve">”</w:t>
      </w:r>
      <w:r>
        <w:t xml:space="preserve"> </w:t>
      </w:r>
      <w:r>
        <w:t xml:space="preserve">นะคะ ใครเต็ม 10 เลย ปรบมือให้ตัวเองนะคะ ใครได้ 9, 8, 7, 6 ใครได้ต่ำกว่า 5 ถ้าใครได้ต่ำกว่า 5 นะคะ ไม่เป็นอะไร แต่นักเรียนต้องอ่านและทบทวนนะคะ ให้เข้าใจนะคะ นักเรียนปลายทางของคุณครูล่ะคะ ทำได้กี่ข้อนะคะ นักเรียนให้คะแนนตัวเองด้วยนะคะ ต่อไป ต่อไปนะคะ ให้นักเรียนทำใบงาน ใบงาน เรื่อง หน้าที่ของคำกริยา นะคะ เดี๋ยวให้คุณครูวิชุดานะคะ แจกใบงานให้กับนักเรียน ให้นักเรียนลุกไปรับนะคะ ไปรับใบงานจากคุณครูวิชุดาได้เลย</w:t>
      </w:r>
    </w:p>
    <w:p>
      <w:pPr>
        <w:pStyle w:val="BodyText"/>
      </w:pPr>
      <w:r>
        <w:t xml:space="preserve">[เสียงดนตรี]</w:t>
      </w:r>
    </w:p>
    <w:p>
      <w:pPr>
        <w:pStyle w:val="BodyText"/>
      </w:pPr>
      <w:r>
        <w:t xml:space="preserve">(คุณครูนิสาชล) พร้อมหรือยังลูก</w:t>
      </w:r>
    </w:p>
    <w:p>
      <w:pPr>
        <w:pStyle w:val="BodyText"/>
      </w:pPr>
      <w:r>
        <w:t xml:space="preserve">(นักเรียนหญิง) พร้อมค่ะ</w:t>
      </w:r>
    </w:p>
    <w:p>
      <w:pPr>
        <w:pStyle w:val="BodyText"/>
      </w:pPr>
      <w:r>
        <w:t xml:space="preserve">(คุณครูนิสาชล) ใบงานนะคะ ใบงานนะคะ นักเรียนดูนะคะ ให้นักเรียนบอกหน้าที่ของคำกริยานะคะ ตามคำกริยาที่ขีดเส้นใต้ในประโยคนะคะ ประโยคที่ 1 บอกว่า คุณพ่อ คุณพ่อทำอะไร คุณพ่อปลูกต้นไม้ ทำหน้าที่เป็นอะไรลูก ทำอะไรลูก ภาคแสดงหรือตัวแสดง ภาคแสดง ตอบก่อน เดี๋ยวเรามาเฉลยกันนะคะ ต่อไปข้อที่ 2 บอกว่าน้องชายออมเงินเพื่อซื้อรถบังคับนะคะ เป็นอะไรเอ่ย ทำหน้าที่เป็นอะไร เป็นอะไรลูก</w:t>
      </w:r>
    </w:p>
    <w:p>
      <w:pPr>
        <w:pStyle w:val="BodyText"/>
      </w:pPr>
      <w:r>
        <w:t xml:space="preserve">[เสียงดนตรี]</w:t>
      </w:r>
    </w:p>
    <w:p>
      <w:pPr>
        <w:pStyle w:val="BodyText"/>
      </w:pPr>
      <w:r>
        <w:t xml:space="preserve">(คุณครูนิสาชล) ถ้าขยาย นักเรียนจะต้องอยู่ข้างหลังนะ คำนามจะต้องอยู่ข้างหลัง แต่ถ้าขยายคำกริยาก็จะอยู่ที่ไหน ข้างหลังคำ</w:t>
      </w:r>
    </w:p>
    <w:p>
      <w:pPr>
        <w:pStyle w:val="BodyText"/>
      </w:pPr>
      <w:r>
        <w:t xml:space="preserve">(นักเรียน) กริยา</w:t>
      </w:r>
    </w:p>
    <w:p>
      <w:pPr>
        <w:pStyle w:val="BodyText"/>
      </w:pPr>
      <w:r>
        <w:t xml:space="preserve">(คุณครูนิสาชล) อันนี้</w:t>
      </w:r>
      <w:r>
        <w:t xml:space="preserve"> </w:t>
      </w:r>
      <w:r>
        <w:t xml:space="preserve">“</w:t>
      </w:r>
      <w:r>
        <w:t xml:space="preserve">เพื่อซื้อ</w:t>
      </w:r>
      <w:r>
        <w:t xml:space="preserve">”</w:t>
      </w:r>
      <w:r>
        <w:t xml:space="preserve"> </w:t>
      </w:r>
      <w:r>
        <w:t xml:space="preserve">ถ้าวางอยู่หน้าคำนามเป็นอะไรนี่</w:t>
      </w:r>
    </w:p>
    <w:p>
      <w:pPr>
        <w:pStyle w:val="BodyText"/>
      </w:pPr>
      <w:r>
        <w:t xml:space="preserve">[เสียงดนตรี]</w:t>
      </w:r>
    </w:p>
    <w:p>
      <w:pPr>
        <w:pStyle w:val="BodyText"/>
      </w:pPr>
      <w:r>
        <w:t xml:space="preserve">(คุณครูนิสาชล) ข้อที่ 3 บอกว่าท่องเที่ยวเป็นการเปิดโลกการเรียนรู้ ข้อที่ 4 บอกว่าคุณยายไปวัด ข้อที่ 5 บอกว่าฉันมีปืนฉีดน้ำนะคะ นักเรียนเห็นไหมคะ การอ่านเว้นวรรคคำไม่ถูกต้องนี่จะทำให้ความหมายทำไม นะคะ เปลี่ยนไปด้วย ต่อไปข้อที่ 6 นะคะ คุณตาอ่านหนังสือพิมพ์ ต่อไปข้อที่ 7 วันนี้ไม่ใช่วัดหยุด ข้อที่ 8 นอนหลับเป็นการพักผ่อนที่ดี ข้อที่ 9 สมชายขับรถเร็ว ข้อที่ 10 นะคะ คุณครูชอบเลี้ยงนกแก้ว</w:t>
      </w:r>
    </w:p>
    <w:p>
      <w:pPr>
        <w:pStyle w:val="BodyText"/>
      </w:pPr>
      <w:r>
        <w:t xml:space="preserve">[เสียงดนตรี]</w:t>
      </w:r>
    </w:p>
    <w:p>
      <w:pPr>
        <w:pStyle w:val="BodyText"/>
      </w:pPr>
      <w:r>
        <w:t xml:space="preserve">(คุณครูนิสาชล) ค่อย ๆ คิดนะคะ ช่วยกันได้ในกลุ่มนะคะ ใครไม่เข้าใจตรงไหน นักเรียนช่วยกันปรึกษาได้นะคะ เดี๋ยวมีแบบทดสอบอีก 10 ข้อ ให้นักเรียนช่วยกันนะคะ ช่วยกันทำ</w:t>
      </w:r>
    </w:p>
    <w:p>
      <w:pPr>
        <w:pStyle w:val="BodyText"/>
      </w:pPr>
      <w:r>
        <w:t xml:space="preserve">[เสียงดนตรี]</w:t>
      </w:r>
    </w:p>
    <w:p>
      <w:pPr>
        <w:pStyle w:val="BodyText"/>
      </w:pPr>
      <w:r>
        <w:t xml:space="preserve">(คุณครูนิสาชล) นักเรียนทำถึงข้อไหนแล้วคะ นักเรียนทำถึงข้อไหนแล้ว ข้อที่ 9 แล้วนะคะ นักเรียนปลายทางของคุณครูด้วยนะคะ ทำถึงไหนกันแล้วนะคะ ให้คุณครูที่อยู่ปลายทางช่วยตรวจสอบความถูกต้องให้กับนักเรียนด้วยนะคะ</w:t>
      </w:r>
    </w:p>
    <w:p>
      <w:pPr>
        <w:pStyle w:val="BodyText"/>
      </w:pPr>
      <w:r>
        <w:t xml:space="preserve">(คุณครูนิสาชล) นักเรียนตั้งใจทำนะคะ เดี๋ยวมีแบบทดสอบให้นักเรียนทำอีก 10 ข้อนะคะ</w:t>
      </w:r>
    </w:p>
    <w:p>
      <w:pPr>
        <w:pStyle w:val="BodyText"/>
      </w:pPr>
      <w:r>
        <w:t xml:space="preserve">[เสียงดนตรี]</w:t>
      </w:r>
    </w:p>
    <w:p>
      <w:pPr>
        <w:pStyle w:val="BodyText"/>
      </w:pPr>
      <w:r>
        <w:t xml:space="preserve">(คุณครูนิสาชล) นักเรียนเสร็จหรือยังคะ ไหนใครเสร็จแล้วบ้าง กลุ่มที่ 1 เสร็จหรือยังคะ</w:t>
      </w:r>
    </w:p>
    <w:p>
      <w:pPr>
        <w:pStyle w:val="BodyText"/>
      </w:pPr>
      <w:r>
        <w:t xml:space="preserve">(นักเรียน) เหลืออีก 1 ข้อ</w:t>
      </w:r>
    </w:p>
    <w:p>
      <w:pPr>
        <w:pStyle w:val="BodyText"/>
      </w:pPr>
      <w:r>
        <w:t xml:space="preserve">(คุณครูนิสาชล) เหลืออีก 1 ข้อ กลุ่มที่ 2 กลุ่มที่ 2 เสร็จหรือยัง เสร็จแล้ว กลุ่มที่ 3 อีก 1 ข้อ กลุ่มที่ 4 เสร็จหรือยังคะ กลุ่มที่ 4</w:t>
      </w:r>
    </w:p>
    <w:p>
      <w:pPr>
        <w:pStyle w:val="BodyText"/>
      </w:pPr>
      <w:r>
        <w:t xml:space="preserve">(นักเรียน) ยัง</w:t>
      </w:r>
    </w:p>
    <w:p>
      <w:pPr>
        <w:pStyle w:val="BodyText"/>
      </w:pPr>
      <w:r>
        <w:t xml:space="preserve">(คุณครูนิสาชล) ยังนะคะ กลุ่มที่ 5 ลูก</w:t>
      </w:r>
    </w:p>
    <w:p>
      <w:pPr>
        <w:pStyle w:val="BodyText"/>
      </w:pPr>
      <w:r>
        <w:t xml:space="preserve">(นักเรียน) เหลืออีก 1 ข้อครับ</w:t>
      </w:r>
    </w:p>
    <w:p>
      <w:pPr>
        <w:pStyle w:val="BodyText"/>
      </w:pPr>
      <w:r>
        <w:t xml:space="preserve">(คุณครูนิสาชล) เหลืออีก 1 ข้อนะคะ นักเรียนปลายทางของคุณครูล่ะคะ ถึงไหนแล้ว เดี๋ยวเราจะทำแบบทดสอบอีก 10 ข้อนะคะ นักเรียนคะ ต่อไปเราจะมาทำแบบทดสอบ เรื่อง คำกริยา นะคะ เดี๋ยวให้คุณครูวิชุดานะคะ แจกแบบทดสอบให้กับนักเรียนนะคะ นักเรียนลุกไปรับแบบทดสอบจากคุณครูวิชุดานะคะ เดี๋ยวเราจะมาทำไปพร้อม ๆ กันนะคะ แต่ก่อนที่ครูจะเฉลย ครูจะให้นักเรียนทำด้วยตัวเองก่อนนะคะ ได้เรียบร้อยแล้วนะคะ ดูข้อที่ 1 นะคะ ดูของตัวเอง ข้อที่ 1 ไหนลองอ่านพร้อม ๆ กันสิคะลูก</w:t>
      </w:r>
    </w:p>
    <w:p>
      <w:pPr>
        <w:pStyle w:val="BodyText"/>
      </w:pPr>
      <w:r>
        <w:t xml:space="preserve">(นักเรียน) ข้อใดคือลักษณะของคำกริยา</w:t>
      </w:r>
    </w:p>
    <w:p>
      <w:pPr>
        <w:pStyle w:val="BodyText"/>
      </w:pPr>
      <w:r>
        <w:t xml:space="preserve">(คุณครูนิสาชล) ข้อใดคือลักษณะของคำกริยานะคะ ให้นักเรียนตอบเลย เราเรียนกันไปแล้วนะคะ ว่าคำกริยาเป็นอย่างไรให้นักเรียนตอบนะคะ เสร็จหรือยังคะ เสร็จแล้วนะข้อที่ 1 เรียบร้อยแล้วครับ</w:t>
      </w:r>
    </w:p>
    <w:p>
      <w:pPr>
        <w:pStyle w:val="BodyText"/>
      </w:pPr>
      <w:r>
        <w:t xml:space="preserve">(คุณครูนิสาชล) กลุ่ม 1 กลุ่ม 2, กลุ่ที่ 3 กลุ่ม 4 เรียบร้อยนะคะ ดีมากนะคะ ข้อที่ 2 อ่านโจทย์พร้อม ๆ กัน 1 2 3</w:t>
      </w:r>
    </w:p>
    <w:p>
      <w:pPr>
        <w:pStyle w:val="BodyText"/>
      </w:pPr>
      <w:r>
        <w:t xml:space="preserve">(นักเรียน) ลูกคือดวงใจของพ่อแม่ คำว่า</w:t>
      </w:r>
      <w:r>
        <w:t xml:space="preserve"> </w:t>
      </w:r>
      <w:r>
        <w:t xml:space="preserve">“</w:t>
      </w:r>
      <w:r>
        <w:t xml:space="preserve">คือ</w:t>
      </w:r>
      <w:r>
        <w:t xml:space="preserve">”</w:t>
      </w:r>
      <w:r>
        <w:t xml:space="preserve"> </w:t>
      </w:r>
      <w:r>
        <w:t xml:space="preserve">เป็นคำกริยาชนิดใด</w:t>
      </w:r>
    </w:p>
    <w:p>
      <w:pPr>
        <w:pStyle w:val="BodyText"/>
      </w:pPr>
      <w:r>
        <w:t xml:space="preserve">(คุณครูนิสาชล) ลูกคือดสงใจของพ่อแม่ คำว่า</w:t>
      </w:r>
      <w:r>
        <w:t xml:space="preserve"> </w:t>
      </w:r>
      <w:r>
        <w:t xml:space="preserve">“</w:t>
      </w:r>
      <w:r>
        <w:t xml:space="preserve">คือ</w:t>
      </w:r>
      <w:r>
        <w:t xml:space="preserve">”</w:t>
      </w:r>
      <w:r>
        <w:t xml:space="preserve"> </w:t>
      </w:r>
      <w:r>
        <w:t xml:space="preserve">เป็นคำกริยาชนิดใด เป็นคำกริยาชนิดใด เป็นคำกริยาชนิดใดนักเรียนตอบนะคะ นักเรียนที่อยู่ปลายดทางด้วยนะคะ ลองตอบ คำกริยามีกี่ชนิด นักเรียนดู แล้วคำว่า</w:t>
      </w:r>
      <w:r>
        <w:t xml:space="preserve"> </w:t>
      </w:r>
      <w:r>
        <w:t xml:space="preserve">“</w:t>
      </w:r>
      <w:r>
        <w:t xml:space="preserve">คือ</w:t>
      </w:r>
      <w:r>
        <w:t xml:space="preserve">”</w:t>
      </w:r>
      <w:r>
        <w:t xml:space="preserve"> </w:t>
      </w:r>
      <w:r>
        <w:t xml:space="preserve">ล่ะ อยู่ในคำกริยาชนิดใด ต่อไปข้อที่ 3 ต่อไปข้อที่ 3 แล้วนะคะ ตอบหรือยัง ตอบเรียบร้อยแล้วนะคะ ข้อที่ 3 อ่านโจทย์พร้อม ๆ กัน</w:t>
      </w:r>
    </w:p>
    <w:p>
      <w:pPr>
        <w:pStyle w:val="BodyText"/>
      </w:pPr>
      <w:r>
        <w:t xml:space="preserve">(นักเรียน) ประโยคใดมีคำกริยาที่ไม่ต้องการกรรม</w:t>
      </w:r>
    </w:p>
    <w:p>
      <w:pPr>
        <w:pStyle w:val="BodyText"/>
      </w:pPr>
      <w:r>
        <w:t xml:space="preserve">(คุณครูนิสาชล) ประโยคใดมีคำกริยาที่ไม่ต้องการกรรม ไม่ต้องการกรรมในที่นี้ ช่วยกันคิดนะคะ ช่วยกันคิดช่วยกันได้ แต่ไม่อนุญาตให้นักเรียนลอกกัน ต่อไปข้อที่ 4 นะคะ ข้อที่ 4 ข้อใดมีสกรรมกริยา ครูถามก่อนนักเรียน สกรรมกริยาเป็นอย่างไรลูก เป็นกริยาที่ต้องมีกรรมนะคะ ประโยคจึงจะสมบูรณ์ ตอบเลย นักเรียนลองอ่านประโยคนะ แล้วดูว่าข้อไหนถูกต้อง ต่อไปข้อที่ ข้อที่เท่าไรลูก ข้อที่ 5 นะคะ ข้อที่ 5 บอกว่า</w:t>
      </w:r>
    </w:p>
    <w:p>
      <w:pPr>
        <w:pStyle w:val="BodyText"/>
      </w:pPr>
      <w:r>
        <w:t xml:space="preserve">(นักเรียน) ข้อใดเป็นคำกริยา</w:t>
      </w:r>
    </w:p>
    <w:p>
      <w:pPr>
        <w:pStyle w:val="BodyText"/>
      </w:pPr>
      <w:r>
        <w:t xml:space="preserve">(คุณครูนิสาชล) ข้อใดเป็นคำกริยา ลองดู ต่อไปข้อที่ 6 ข้อที่ 6 ข้อที่ 6 อ่านโจทย์พร้อมกัน 1, 2, 3</w:t>
      </w:r>
    </w:p>
    <w:p>
      <w:pPr>
        <w:pStyle w:val="BodyText"/>
      </w:pPr>
      <w:r>
        <w:t xml:space="preserve">(นักเรียน) ข้อใดเป็นกริยาเฉพาะ นุเคราะห์หรือกริยาช่วยนะคะ</w:t>
      </w:r>
    </w:p>
    <w:p>
      <w:pPr>
        <w:pStyle w:val="BodyText"/>
      </w:pPr>
      <w:r>
        <w:t xml:space="preserve">(คุณครูนิสาชล) ข้อใดเป็นกริยานุเคราะห์หรือกิรยาช่วย เป็นอย่างไรคะ เป็นอย่างไรคะ เป็นอย่างไรเอ่ย มาช่วยให้ประโยคทำไม สมบูรณ์นะคะ นักเรียนสังเกตง่าย ๆ นะ กริยานุเคราะห์หรือกริยาช่วยนี่ จะวางอยู่หน้ากริยาสำคัญนะคะ นั่นคือกริยาช่วย ต่อไปข้อที่ 7 ข้อที่ 6 เสร็จหรือยังลูก ข้อที่ 7 อ่านโจทย์ให้ฟังหน่อย พร้อมกัน 1, 2, 3</w:t>
      </w:r>
    </w:p>
    <w:p>
      <w:pPr>
        <w:pStyle w:val="BodyText"/>
      </w:pPr>
      <w:r>
        <w:t xml:space="preserve">(นักเรียน) คำว่า</w:t>
      </w:r>
      <w:r>
        <w:t xml:space="preserve"> </w:t>
      </w:r>
      <w:r>
        <w:t xml:space="preserve">“</w:t>
      </w:r>
      <w:r>
        <w:t xml:space="preserve">ปิด</w:t>
      </w:r>
      <w:r>
        <w:t xml:space="preserve">”</w:t>
      </w:r>
      <w:r>
        <w:t xml:space="preserve"> </w:t>
      </w:r>
      <w:r>
        <w:t xml:space="preserve">ในข้อใด เป็นกริยาไม่มีกรรม</w:t>
      </w:r>
    </w:p>
    <w:p>
      <w:pPr>
        <w:pStyle w:val="BodyText"/>
      </w:pPr>
      <w:r>
        <w:t xml:space="preserve">(คุณครูนิสาชล) คำว่า</w:t>
      </w:r>
      <w:r>
        <w:t xml:space="preserve"> </w:t>
      </w:r>
      <w:r>
        <w:t xml:space="preserve">“</w:t>
      </w:r>
      <w:r>
        <w:t xml:space="preserve">ปิด</w:t>
      </w:r>
      <w:r>
        <w:t xml:space="preserve">”</w:t>
      </w:r>
      <w:r>
        <w:t xml:space="preserve"> </w:t>
      </w:r>
      <w:r>
        <w:t xml:space="preserve">ในข้อใด เป็นกริยาไม่มีกรรม ตอบข้อไหน ช่วยกันตอบ กริยาไม่มีกรรมเป็นอย่างไรลูก</w:t>
      </w:r>
    </w:p>
    <w:p>
      <w:pPr>
        <w:pStyle w:val="BodyText"/>
      </w:pPr>
      <w:r>
        <w:t xml:space="preserve">(นักเรียน) กริยาที่…</w:t>
      </w:r>
    </w:p>
    <w:p>
      <w:pPr>
        <w:pStyle w:val="BodyText"/>
      </w:pPr>
      <w:r>
        <w:t xml:space="preserve">(คุณครูนิสาชล) เป็นอย่างไร เข้าใจไหมในรูปประโยค อ่านแล้วเข้าใจ ต่อไป ข้อที่…</w:t>
      </w:r>
    </w:p>
    <w:p>
      <w:pPr>
        <w:pStyle w:val="BodyText"/>
      </w:pPr>
      <w:r>
        <w:t xml:space="preserve">(นักเรียน) 8</w:t>
      </w:r>
    </w:p>
    <w:p>
      <w:pPr>
        <w:pStyle w:val="BodyText"/>
      </w:pPr>
      <w:r>
        <w:t xml:space="preserve">(คุณครูนิสาชล) ข้อที่ 7 เสร็จหรือยัง</w:t>
      </w:r>
    </w:p>
    <w:p>
      <w:pPr>
        <w:pStyle w:val="BodyText"/>
      </w:pPr>
      <w:r>
        <w:t xml:space="preserve">(นักเรียน) เสร็จแล้วค่ะ</w:t>
      </w:r>
    </w:p>
    <w:p>
      <w:pPr>
        <w:pStyle w:val="BodyText"/>
      </w:pPr>
      <w:r>
        <w:t xml:space="preserve">(คุณครูนิสาชล) ต่อไปข้อที่ 8 อ่านโจทย์พร้อมกัน 1, 2, 3</w:t>
      </w:r>
    </w:p>
    <w:p>
      <w:pPr>
        <w:pStyle w:val="BodyText"/>
      </w:pPr>
      <w:r>
        <w:t xml:space="preserve">(นักเรียน) ประโยคใดมีคำกริยาที่ทำหน้าที่ขยายคำนาม</w:t>
      </w:r>
    </w:p>
    <w:p>
      <w:pPr>
        <w:pStyle w:val="BodyText"/>
      </w:pPr>
      <w:r>
        <w:t xml:space="preserve">(คุณครูนิสาชล) ประโยคใดทำหน้าที่ขยายคำนาม ตอบ ๆ ขยายคำนาม คำนามอยู่ตรงไหนนะคะ แสดงว่าคำที่ขยายต้องวางอยู่ข้างหลังคำนามใช่ไหมลูก ตอบหรือยัง ต่อไป ข้อที่ 9 ข้อที่ 9 อ่านพร้อมกัน 1, 2, 3</w:t>
      </w:r>
    </w:p>
    <w:p>
      <w:pPr>
        <w:pStyle w:val="BodyText"/>
      </w:pPr>
      <w:r>
        <w:t xml:space="preserve">(นักเรียน) เจ้าเก่งถูกนักเรียนรังแก</w:t>
      </w:r>
    </w:p>
    <w:p>
      <w:pPr>
        <w:pStyle w:val="BodyText"/>
      </w:pPr>
      <w:r>
        <w:t xml:space="preserve">(คุณครูนิสาชล) คำคำไหน คำไหนลูก คำช่วยกริยา คำว่าอะไรลูก ข้อที่ 10 นะคะ อ่านโจทย์พร้อมกัน 1, 2, 3</w:t>
      </w:r>
    </w:p>
    <w:p>
      <w:pPr>
        <w:pStyle w:val="BodyText"/>
      </w:pPr>
      <w:r>
        <w:t xml:space="preserve">(นักเรียน) ข้อใดมีกริยาทำหน้าที่เหมือนคำนาม</w:t>
      </w:r>
    </w:p>
    <w:p>
      <w:pPr>
        <w:pStyle w:val="BodyText"/>
      </w:pPr>
      <w:r>
        <w:t xml:space="preserve">(คุณครูนิสาชล) ข้อใดมีกริยาทำหน้าที่เหมือนคำนาม</w:t>
      </w:r>
    </w:p>
    <w:p>
      <w:pPr>
        <w:pStyle w:val="BodyText"/>
      </w:pPr>
      <w:r>
        <w:t xml:space="preserve">(คุณครูนิสาชล) ข้อใดมีกริยาทำหน้าที่เหมือนคำนาม ไหนใครเสร็จหมดทั้ง 10 ข้อแล้วยกมือ เสร็จเรียบร้อยทั้ง 10 ข้อ มีเพื่อนยังไม่เสร็จ ให้เวลาอีก 1 นาที นักเรียนต้องตอบทุกข้อก่อนนะคะ ก่อนที่เราจะมาเฉลยกัน นักเรียนปลายทางล่ะคะ ถึงไหนกันแล้ว นักเรียนเสร็จหรือยัง ถึงข้อไหนแล้วนะคะ ขณะนี้นักเรียนต้นทางของคุณครูเรียบร้อยแล้วนะคะ เดี๋ยวเราจะมาเฉลยพร้อม ๆ กัน เสร็จแล้วนะ ทีนี้มาดูเฉลย นักเรียน ข้อที่ 1 นักเรียนคะ หันหน้ามา ดูนะ ข้อใดคือลักษณะของคำกริยา ก. ไก่ บอกว่าคำที่ใช้แทนคำนาม ถูกไหมลูก ใช่ไหม ใช่ไหมคะ ข. ไข่ คำที่ใช่เรียกชื่อ คน สัตว์ สิ่งของ</w:t>
      </w:r>
    </w:p>
    <w:p>
      <w:pPr>
        <w:pStyle w:val="BodyText"/>
      </w:pPr>
      <w:r>
        <w:t xml:space="preserve">(คุณครูนิสาชล) ค. ควาย คำที่ใช้ขยายคำนาม ใช่หรือไม่</w:t>
      </w:r>
    </w:p>
    <w:p>
      <w:pPr>
        <w:pStyle w:val="BodyText"/>
      </w:pPr>
      <w:r>
        <w:t xml:space="preserve">(นักเรียน) ไม่ใช่</w:t>
      </w:r>
    </w:p>
    <w:p>
      <w:pPr>
        <w:pStyle w:val="BodyText"/>
      </w:pPr>
      <w:r>
        <w:t xml:space="preserve">(คุณครูนิสาชล) ไม่ใช่ ข้อที่ 4… ขออภัย ง. งู คำที่แสดงอาการของคำนาม สรรพนาม ข้อนี้ตอบ</w:t>
      </w:r>
    </w:p>
    <w:p>
      <w:pPr>
        <w:pStyle w:val="BodyText"/>
      </w:pPr>
      <w:r>
        <w:t xml:space="preserve">(นักเรียน) ง. งู</w:t>
      </w:r>
    </w:p>
    <w:p>
      <w:pPr>
        <w:pStyle w:val="BodyText"/>
      </w:pPr>
      <w:r>
        <w:t xml:space="preserve">(คุณครูนิสาชล) ตอบ ง. งู ถูกต้องนะคะ 1 คะแนน ต่อไป ต่อไปข้อที่ 2 ลูกคือดวงใจของพ่อแม่ คำว่า</w:t>
      </w:r>
      <w:r>
        <w:t xml:space="preserve"> </w:t>
      </w:r>
      <w:r>
        <w:t xml:space="preserve">“</w:t>
      </w:r>
      <w:r>
        <w:t xml:space="preserve">คือ</w:t>
      </w:r>
      <w:r>
        <w:t xml:space="preserve">”</w:t>
      </w:r>
      <w:r>
        <w:t xml:space="preserve"> </w:t>
      </w:r>
      <w:r>
        <w:t xml:space="preserve">เป็นคำกริยาชนิดใด</w:t>
      </w:r>
    </w:p>
    <w:p>
      <w:pPr>
        <w:pStyle w:val="BodyText"/>
      </w:pPr>
      <w:r>
        <w:t xml:space="preserve">(นักเรียน) วิกตรรถกริยา</w:t>
      </w:r>
    </w:p>
    <w:p>
      <w:pPr>
        <w:pStyle w:val="BodyText"/>
      </w:pPr>
      <w:r>
        <w:t xml:space="preserve">(คุณครูนิสาชล) วิกตรรถกริยานะคะ กริยาเปรียบเทียบ หรือกริยาที่เติมเต็ม ส่วนเติมเต็มใช่ไหมลูก มีคำว่าอะไร เป็น, ดั่ง, เหมือน ใช่ไหมคะ คำเหล่านี้เป็นคำวิกตรรถกริยานะคะ ใครตอบถูก ให้คะแนนตัวเองด้วยนะคะ นักเรียนปลายทางล่ะคะ ตอบถูกหรือเปล่า ต่อไปข้อที่ 3 ประโยคใดมีคำกริยาที่ไม่ต้องการกรรม ก. ไก่ เดี๋ยวนักเรียนดูข้อที่ 1 ก่อน ข้อที่ 1 ก. ไก่ บอกว่า คนรุมซื้อดอกกุหลาบ ข. ไข่ กุหลาบแดงบานแล้ว ค. ควาย ล่ะลูก มาลีปักดอกกุหลาบลงในแจกัน</w:t>
      </w:r>
    </w:p>
    <w:p>
      <w:pPr>
        <w:pStyle w:val="BodyText"/>
      </w:pPr>
      <w:r>
        <w:t xml:space="preserve">(คุณครูนิสาชล) มาลีปักกุปลายลงง. ล่ะลูก</w:t>
      </w:r>
    </w:p>
    <w:p>
      <w:pPr>
        <w:pStyle w:val="BodyText"/>
      </w:pPr>
      <w:r>
        <w:t xml:space="preserve">(นักเรียน) หนอนกัดดอกกุหลาบ</w:t>
      </w:r>
    </w:p>
    <w:p>
      <w:pPr>
        <w:pStyle w:val="BodyText"/>
      </w:pPr>
      <w:r>
        <w:t xml:space="preserve">(คุณครูนิสาชล) ข้อไหน ตอบข้อไหน</w:t>
      </w:r>
    </w:p>
    <w:p>
      <w:pPr>
        <w:pStyle w:val="BodyText"/>
      </w:pPr>
      <w:r>
        <w:t xml:space="preserve">(นักเรียน) ข.</w:t>
      </w:r>
    </w:p>
    <w:p>
      <w:pPr>
        <w:pStyle w:val="BodyText"/>
      </w:pPr>
      <w:r>
        <w:t xml:space="preserve">(คุณครูนิสาชล) ตอบ ข. ถูกต้องนะคะ ข. นะ ต่อไปข้อที่ 4 ข้อใดมีสกรรมกริยา ตอบอะไรลูก</w:t>
      </w:r>
    </w:p>
    <w:p>
      <w:pPr>
        <w:pStyle w:val="BodyText"/>
      </w:pPr>
      <w:r>
        <w:t xml:space="preserve">(นักเรียน) ตำรวจจับผู้ร้ายได้แล้ว</w:t>
      </w:r>
    </w:p>
    <w:p>
      <w:pPr>
        <w:pStyle w:val="BodyText"/>
      </w:pPr>
      <w:r>
        <w:t xml:space="preserve">(คุณครูนิสาชล) ตับรวจจับผู้ร้ายได้แล้วนะคะ ตอบ ง. งู ถูกต้องนะคะ เก่งมาก ต่อไปข้อที่ 5 ข้อที่ 5 ข้อใดเป็นคำกริยา</w:t>
      </w:r>
    </w:p>
    <w:p>
      <w:pPr>
        <w:pStyle w:val="BodyText"/>
      </w:pPr>
      <w:r>
        <w:t xml:space="preserve">(นักเรียน) สอบผ้า</w:t>
      </w:r>
    </w:p>
    <w:p>
      <w:pPr>
        <w:pStyle w:val="BodyText"/>
      </w:pPr>
      <w:r>
        <w:t xml:space="preserve">(คุณครูนิสาชล) ตอบอะไรลูก ก. ไก่ บอกว่า</w:t>
      </w:r>
    </w:p>
    <w:p>
      <w:pPr>
        <w:pStyle w:val="BodyText"/>
      </w:pPr>
      <w:r>
        <w:t xml:space="preserve">(นักเรียน) เสื้อสีเหลือง</w:t>
      </w:r>
    </w:p>
    <w:p>
      <w:pPr>
        <w:pStyle w:val="BodyText"/>
      </w:pPr>
      <w:r>
        <w:t xml:space="preserve">(คุณครูนิสาชล) ข. ไข่ บอกว่า</w:t>
      </w:r>
    </w:p>
    <w:p>
      <w:pPr>
        <w:pStyle w:val="BodyText"/>
      </w:pPr>
      <w:r>
        <w:t xml:space="preserve">(นักเรียน) สอยผ้า</w:t>
      </w:r>
    </w:p>
    <w:p>
      <w:pPr>
        <w:pStyle w:val="BodyText"/>
      </w:pPr>
      <w:r>
        <w:t xml:space="preserve">(คุณครูนิสาชล) นักเรียนรู้จักสอยผ้าไหม</w:t>
      </w:r>
    </w:p>
    <w:p>
      <w:pPr>
        <w:pStyle w:val="BodyText"/>
      </w:pPr>
      <w:r>
        <w:t xml:space="preserve">(นักเรียน) รู้จัก</w:t>
      </w:r>
    </w:p>
    <w:p>
      <w:pPr>
        <w:pStyle w:val="BodyText"/>
      </w:pPr>
      <w:r>
        <w:t xml:space="preserve">(คุณครูนิสาชล) รู้จักนะคะ ค. ควาย</w:t>
      </w:r>
    </w:p>
    <w:p>
      <w:pPr>
        <w:pStyle w:val="BodyText"/>
      </w:pPr>
      <w:r>
        <w:t xml:space="preserve">(นักเรียน) มะม่วงเขียวเสวย</w:t>
      </w:r>
    </w:p>
    <w:p>
      <w:pPr>
        <w:pStyle w:val="BodyText"/>
      </w:pPr>
      <w:r>
        <w:t xml:space="preserve">(คุณครูนิสาชล) มะม่วงเขียวเสวยเป็นคำอะไร ตุ๊กตาชาววัง อันนี้ตอบข้อ</w:t>
      </w:r>
    </w:p>
    <w:p>
      <w:pPr>
        <w:pStyle w:val="BodyText"/>
      </w:pPr>
      <w:r>
        <w:t xml:space="preserve">(นักเรียน) ข. ไข่</w:t>
      </w:r>
    </w:p>
    <w:p>
      <w:pPr>
        <w:pStyle w:val="BodyText"/>
      </w:pPr>
      <w:r>
        <w:t xml:space="preserve">(คุณครูนิสาชล) ตอบ ข. ถูกต้องนะคะ เก่งมาก ต่อไปข้อที่ 6 ข้อที่ 6 แล้วนักเรียนปลายทางทันหรือเปล่าคะ ข้อใดเป็นกริยานุเคราะห์หรือกริยาช่วย</w:t>
      </w:r>
    </w:p>
    <w:p>
      <w:pPr>
        <w:pStyle w:val="BodyText"/>
      </w:pPr>
      <w:r>
        <w:t xml:space="preserve">(นักเรียน) คนร้ายถูกจับ</w:t>
      </w:r>
    </w:p>
    <w:p>
      <w:pPr>
        <w:pStyle w:val="BodyText"/>
      </w:pPr>
      <w:r>
        <w:t xml:space="preserve">(คุณครูนิสาชล) คนร้ายถูกจับนะคะ ข้อนี้ตอบ</w:t>
      </w:r>
    </w:p>
    <w:p>
      <w:pPr>
        <w:pStyle w:val="BodyText"/>
      </w:pPr>
      <w:r>
        <w:t xml:space="preserve">(นักเรียน) ค. ควาย</w:t>
      </w:r>
    </w:p>
    <w:p>
      <w:pPr>
        <w:pStyle w:val="BodyText"/>
      </w:pPr>
      <w:r>
        <w:t xml:space="preserve">(คุณครูนิสาชล) ค. ควาย ถูกต้องนะคะ นักเรียนดูนะ กริยานุเคราะห์หรือกริยาช่วยนี่ คำของเขานี่ จะวางอยู่หน้ากริยาสำคัญ ในประโยคนี้นี่ ข้อไหน คำใดเป็นกริยาสำคัญลูก คำว่า</w:t>
      </w:r>
      <w:r>
        <w:t xml:space="preserve"> </w:t>
      </w:r>
      <w:r>
        <w:t xml:space="preserve">“</w:t>
      </w:r>
      <w:r>
        <w:t xml:space="preserve">จับ</w:t>
      </w:r>
      <w:r>
        <w:t xml:space="preserve">”</w:t>
      </w:r>
      <w:r>
        <w:t xml:space="preserve"> </w:t>
      </w:r>
      <w:r>
        <w:t xml:space="preserve">นะคะ อันนี้ให้ดูแบบนี้นะ ต่อไป ข้อที่ อันนี้ตอบข้อ ค. ควาย นะคะ ต่อไปข้อที่ 7 คำว่า</w:t>
      </w:r>
      <w:r>
        <w:t xml:space="preserve"> </w:t>
      </w:r>
      <w:r>
        <w:t xml:space="preserve">“</w:t>
      </w:r>
      <w:r>
        <w:t xml:space="preserve">ปิด</w:t>
      </w:r>
      <w:r>
        <w:t xml:space="preserve">”</w:t>
      </w:r>
      <w:r>
        <w:t xml:space="preserve"> </w:t>
      </w:r>
      <w:r>
        <w:t xml:space="preserve">ในข้อใดเป็นกรรม</w:t>
      </w:r>
    </w:p>
    <w:p>
      <w:pPr>
        <w:pStyle w:val="BodyText"/>
      </w:pPr>
      <w:r>
        <w:t xml:space="preserve">(นักเรียน) ประตูปิดแล้ว</w:t>
      </w:r>
    </w:p>
    <w:p>
      <w:pPr>
        <w:pStyle w:val="BodyText"/>
      </w:pPr>
      <w:r>
        <w:t xml:space="preserve">(คุณครูนิสาชล) อันนี้ตอบ ตอบข้ออะไร</w:t>
      </w:r>
    </w:p>
    <w:p>
      <w:pPr>
        <w:pStyle w:val="BodyText"/>
      </w:pPr>
      <w:r>
        <w:t xml:space="preserve">(นักเรียน) ก. ไก่</w:t>
      </w:r>
    </w:p>
    <w:p>
      <w:pPr>
        <w:pStyle w:val="BodyText"/>
      </w:pPr>
      <w:r>
        <w:t xml:space="preserve">(คุณครูนิสาชล) ตอบ ก. ไก่ นะคะ ถูกต้อง ให้คะแนนตัวเอง ตอนนี้ใครได้ 7 คะแนนแล้ว เก่งมาก ๆ นะคะ นักเรียนปลายทางของคุณครูได้กี่ข้อแล้วนะคะ ข้อที่ 8 นะคะ ที่ 8 ประโยคใดมีคำกริยาที่ทำหน้าที่ขยายคำนาม เขาบอกว่า</w:t>
      </w:r>
      <w:r>
        <w:t xml:space="preserve"> </w:t>
      </w:r>
      <w:r>
        <w:t xml:space="preserve">“</w:t>
      </w:r>
      <w:r>
        <w:t xml:space="preserve">ทำหน้าที่ขยานคำนาม</w:t>
      </w:r>
      <w:r>
        <w:t xml:space="preserve">”</w:t>
      </w:r>
      <w:r>
        <w:t xml:space="preserve"> </w:t>
      </w:r>
      <w:r>
        <w:t xml:space="preserve">แสดงว่าวางอยู่ตรงไหนลูก หาคำนามให้เจอก่อนใช่ไหม วางอยู่ตรงไหน วางอยู่หลังคำนาม ข้อนี้ตอบอะไรลูก</w:t>
      </w:r>
    </w:p>
    <w:p>
      <w:pPr>
        <w:pStyle w:val="BodyText"/>
      </w:pPr>
      <w:r>
        <w:t xml:space="preserve">(นักเรียน) ข. ไข่</w:t>
      </w:r>
    </w:p>
    <w:p>
      <w:pPr>
        <w:pStyle w:val="BodyText"/>
      </w:pPr>
      <w:r>
        <w:t xml:space="preserve">(คุณครูนิสาชล) ข.</w:t>
      </w:r>
    </w:p>
    <w:p>
      <w:pPr>
        <w:pStyle w:val="BodyText"/>
      </w:pPr>
      <w:r>
        <w:t xml:space="preserve">(นักเรียน) เขา</w:t>
      </w:r>
    </w:p>
    <w:p>
      <w:pPr>
        <w:pStyle w:val="BodyText"/>
      </w:pPr>
      <w:r>
        <w:t xml:space="preserve">(คุณครูนิสาชล) เขา ดู ข. ไข่ ถูกต้องนะคะ ต่อไป ข้อที่ 9 เจ้าเก่งถูกนักเรียนรังแก</w:t>
      </w:r>
    </w:p>
    <w:p>
      <w:pPr>
        <w:pStyle w:val="BodyText"/>
      </w:pPr>
      <w:r>
        <w:t xml:space="preserve">(นักเรียน) ถูกค่ะ</w:t>
      </w:r>
    </w:p>
    <w:p>
      <w:pPr>
        <w:pStyle w:val="BodyText"/>
      </w:pPr>
      <w:r>
        <w:t xml:space="preserve">(คุณครูนิสาชล) คำใดเป็นคำช่วยกริยา คำว่า</w:t>
      </w:r>
      <w:r>
        <w:t xml:space="preserve"> </w:t>
      </w:r>
      <w:r>
        <w:t xml:space="preserve">“</w:t>
      </w:r>
      <w:r>
        <w:t xml:space="preserve">ถูก</w:t>
      </w:r>
      <w:r>
        <w:t xml:space="preserve">”</w:t>
      </w:r>
      <w:r>
        <w:t xml:space="preserve"> </w:t>
      </w:r>
      <w:r>
        <w:t xml:space="preserve">นะคะ อ่านโจทย์ให้ดี อ่านโจทย์ให้ดีลูก ต่อไปข้อที่ 10 แล้ว ข้อใดมีกริยาทำหน้าที่เหมือนคำนาม ตอบข้อ</w:t>
      </w:r>
    </w:p>
    <w:p>
      <w:pPr>
        <w:pStyle w:val="BodyText"/>
      </w:pPr>
      <w:r>
        <w:t xml:space="preserve">(นักเรียน) ออกกำลังกายทุกวัน ทำให้ร่างกายแข็งแรง</w:t>
      </w:r>
    </w:p>
    <w:p>
      <w:pPr>
        <w:pStyle w:val="BodyText"/>
      </w:pPr>
      <w:r>
        <w:t xml:space="preserve">(คุณครูนิสาชล) ข้อนี้ตอบ ง. ถูกต้อง ไหนใครได้ 10 ข้อ ใครได้ 10 ข้อ ปรบมือให้เพื่อนหน่อย</w:t>
      </w:r>
    </w:p>
    <w:p>
      <w:pPr>
        <w:pStyle w:val="BodyText"/>
      </w:pPr>
      <w:r>
        <w:t xml:space="preserve">[เสียงปรบมือ]</w:t>
      </w:r>
    </w:p>
    <w:p>
      <w:pPr>
        <w:pStyle w:val="BodyText"/>
      </w:pPr>
      <w:r>
        <w:t xml:space="preserve">(คุณครูนิสาชล) ใครได้ 9 9 เก่งมาก ปรบมือ ปรบมือให้ตัวเองหน่อยเร็ว</w:t>
      </w:r>
    </w:p>
    <w:p>
      <w:pPr>
        <w:pStyle w:val="BodyText"/>
      </w:pPr>
      <w:r>
        <w:t xml:space="preserve">[เสียงปรบมือ]</w:t>
      </w:r>
    </w:p>
    <w:p>
      <w:pPr>
        <w:pStyle w:val="BodyText"/>
      </w:pPr>
      <w:r>
        <w:t xml:space="preserve">(คุณครูนิสาชล) มีใครได้ต่ำกว่า 5 ไหมลูก ถ้ามี นักเรียนจะต้องกลับไปทบทวนนะคะ แล้วนักเรียนปลายทางของคุณครู่ล่ะคะ นักเรียนได้กี่ข้อนะคะ ถ้านักเรียนปลายทางของคุณครูนี่ ได้ต่ำกว่า 5 ข้อ นักเรียนต้องทบทวนแล้วนะคะ ในเรื่องของคำกริยาให้ดีนะคะ ทีนี้มีเวลาอีก 5 นาทีนะคะ ให้นักเรียนสรุปนะคะ ทุกครั้งที่เราเรียนนี่ เราต้องสรุปความรู้ลงสมุดนะคะ ให้นักเรียนสรุปความรู้ เรื่อง หน้าที่ของคำกริยา นะคะ วิธีการสรุปนะ ให้นักเรียนสรุปลงแผนผัง ให้นักเรียนสรุปเป็นแผนผังความคิด หน้าที่ของคำกริยาอย่างเดียว เข้าใจไหมคะ ลงในสมุดนะคะ</w:t>
      </w:r>
    </w:p>
    <w:p>
      <w:pPr>
        <w:pStyle w:val="BodyText"/>
      </w:pPr>
      <w:r>
        <w:t xml:space="preserve">[เสียงดนตรี]</w:t>
      </w:r>
    </w:p>
    <w:p>
      <w:pPr>
        <w:pStyle w:val="BodyText"/>
      </w:pPr>
      <w:r>
        <w:t xml:space="preserve">(คุณครูนิสาชล) เหลือเวลาอีก 5 นาที เดี๋ยวให้นักเรียนปรึกษากันได้ในกลุ่มนะคะ ให้นักเรียนนะคะ สรุปความรู้นะคะ เรื่อง หน้าที่ของคำกริยา นะคะ ลงในสมุดให้เรียบร้อย นักเรียนไม่คุยกันนะคะ ทำงานให้เรียบร้อย ส่งสมุดคุณครูด้วย นักเรียนปลายทางก็เช่นเดียวกันนะคะ ให้นักเรียนสรุปความรู้ลงในสมุดให้เรียบร้อยนะคะ นักเรียนทำงานนะคะ ไม่คุยกัน นักเรียนคะ หันหน้ามาหาคุณครูก่อนเร็ว นักเรียนต้นทางหันหน้ามาหาคุณครูก่อนนะคะ นักเรียน หมดเวลาสำหรับชั่วโมงนี้แล้วนะคะ สำหรับชั่วโมงหน้านี่ เดี๋ยวเราจะเรียนกันเรื่องอะไรนั้นนะคะ ยังไม่บอก เดี๋ยวชั่วโมงหน้าเราค่อยมาเจอกันนะคะ สำหรับวันนี้คุณครูฝากเรื่องคำกริยานะคะ คำกริยาให้นักเรียนกลับไปทบนะคะ ความหมายของคำกริยา ชนิดของคำกริยานะคะ และหน้าที่ของคำกริยานะคะ ว่าเป็นอย่างไร ให้นักเรียนกลับไปทบทวน และการบ้านแล้วสรุปเรื่องคำกริยาใส่สมุดให้เรียบร้อยนะคะ สำหรับวันนี้นี่คุณครูขอบคุณทุกคนนะคะ ที่ตั้งใจเรียนและทำกิจกรรมอย่างดี และนักเรียนก็เข้าใจในเนื้อหาของคำกริยานะคะ ปรบมือให้ตัวเองหน่อยนะคะ</w:t>
      </w:r>
    </w:p>
    <w:p>
      <w:pPr>
        <w:pStyle w:val="BodyText"/>
      </w:pPr>
      <w:r>
        <w:t xml:space="preserve">[เสียงปรบมือ]</w:t>
      </w:r>
    </w:p>
    <w:p>
      <w:pPr>
        <w:pStyle w:val="BodyText"/>
      </w:pPr>
      <w:r>
        <w:t xml:space="preserve">(คุณครูนิสาชล) และในชั่วโมงนี้นะคะ คุณครูก็ขอฝากนักเรียนไว้เพียงเท่านี้ สวัสดีค่ะ</w:t>
      </w:r>
    </w:p>
    <w:p>
      <w:pPr>
        <w:pStyle w:val="BodyText"/>
      </w:pPr>
      <w:r>
        <w:t xml:space="preserve">(นักเรียน) ขอบคุณค่ะ / ครับ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3) ๘ หน้าที่ของคำกริยา (1) 10 ส.ค.64 (มีใบงานและใบความรู้)</dc:title>
  <dc:creator/>
  <cp:keywords/>
  <dcterms:created xsi:type="dcterms:W3CDTF">2022-05-26T04:34:09Z</dcterms:created>
  <dcterms:modified xsi:type="dcterms:W3CDTF">2022-05-26T04: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พฤษภาคม 2565 เวลา 10.00 น.</vt:lpwstr>
  </property>
  <property fmtid="{D5CDD505-2E9C-101B-9397-08002B2CF9AE}" pid="3" name="subtitle">
    <vt:lpwstr/>
  </property>
</Properties>
</file>